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542096" cy="3224463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03266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733574" cy="3397717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26404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810576" cy="2512193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73475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704698" cy="2983831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80744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099334" cy="2772075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99238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2906829" cy="4957010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82158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118585" cy="5005136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006293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2791326" cy="4976261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496416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3272589" cy="4985886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198254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хмед МД Булбул</dc:creator>
  <dc:language>ru-RU</dc:language>
  <cp:keywords/>
  <dcterms:created xsi:type="dcterms:W3CDTF">2023-11-12T12:15:09Z</dcterms:created>
  <dcterms:modified xsi:type="dcterms:W3CDTF">2023-11-12T1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